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CED82" w14:textId="654B3C73" w:rsidR="003966F2" w:rsidRPr="004327EF" w:rsidRDefault="009A3AA1" w:rsidP="00E55D73">
      <w:pPr>
        <w:pStyle w:val="Heading1"/>
      </w:pPr>
      <w:r w:rsidRPr="004327EF">
        <w:t xml:space="preserve">Historic American </w:t>
      </w:r>
      <w:r w:rsidR="00771140" w:rsidRPr="004327EF">
        <w:t>Engineering Record</w:t>
      </w:r>
    </w:p>
    <w:p w14:paraId="7DA4EC37" w14:textId="07C6F6E9" w:rsidR="003966F2" w:rsidRPr="004327EF" w:rsidRDefault="00771140" w:rsidP="00E55D73">
      <w:pPr>
        <w:pStyle w:val="Heading2"/>
      </w:pPr>
      <w:r w:rsidRPr="004327EF">
        <w:t>PRIMARY SITE NAME</w:t>
      </w:r>
    </w:p>
    <w:p w14:paraId="7B1DB17E" w14:textId="4B028D47" w:rsidR="00440EB8" w:rsidRPr="004327EF" w:rsidRDefault="003966F2" w:rsidP="00440EB8">
      <w:pPr>
        <w:autoSpaceDE w:val="0"/>
        <w:autoSpaceDN w:val="0"/>
        <w:adjustRightInd w:val="0"/>
        <w:spacing w:after="0" w:line="240" w:lineRule="auto"/>
        <w:jc w:val="center"/>
        <w:rPr>
          <w:rFonts w:ascii="Times New Roman" w:hAnsi="Times New Roman" w:cs="Times New Roman"/>
          <w:b/>
          <w:bCs/>
          <w:sz w:val="24"/>
          <w:szCs w:val="24"/>
        </w:rPr>
      </w:pPr>
      <w:r w:rsidRPr="004327EF">
        <w:rPr>
          <w:rFonts w:ascii="Times New Roman" w:hAnsi="Times New Roman" w:cs="Times New Roman"/>
          <w:b/>
          <w:bCs/>
          <w:sz w:val="24"/>
          <w:szCs w:val="24"/>
        </w:rPr>
        <w:t xml:space="preserve">(Secondary </w:t>
      </w:r>
      <w:r w:rsidR="00440EB8">
        <w:rPr>
          <w:rFonts w:ascii="Times New Roman" w:hAnsi="Times New Roman" w:cs="Times New Roman"/>
          <w:b/>
          <w:bCs/>
          <w:sz w:val="24"/>
          <w:szCs w:val="24"/>
        </w:rPr>
        <w:t xml:space="preserve">Site </w:t>
      </w:r>
      <w:r w:rsidR="009A3AA1" w:rsidRPr="004327EF">
        <w:rPr>
          <w:rFonts w:ascii="Times New Roman" w:hAnsi="Times New Roman" w:cs="Times New Roman"/>
          <w:b/>
          <w:bCs/>
          <w:sz w:val="24"/>
          <w:szCs w:val="24"/>
        </w:rPr>
        <w:t>N</w:t>
      </w:r>
      <w:r w:rsidRPr="004327EF">
        <w:rPr>
          <w:rFonts w:ascii="Times New Roman" w:hAnsi="Times New Roman" w:cs="Times New Roman"/>
          <w:b/>
          <w:bCs/>
          <w:sz w:val="24"/>
          <w:szCs w:val="24"/>
        </w:rPr>
        <w:t>ame</w:t>
      </w:r>
      <w:r w:rsidR="00771140" w:rsidRPr="004327EF">
        <w:rPr>
          <w:rFonts w:ascii="Times New Roman" w:hAnsi="Times New Roman" w:cs="Times New Roman"/>
          <w:b/>
          <w:bCs/>
          <w:sz w:val="24"/>
          <w:szCs w:val="24"/>
        </w:rPr>
        <w:t>, if applicable</w:t>
      </w:r>
      <w:r w:rsidRPr="004327EF">
        <w:rPr>
          <w:rFonts w:ascii="Times New Roman" w:hAnsi="Times New Roman" w:cs="Times New Roman"/>
          <w:b/>
          <w:bCs/>
          <w:sz w:val="24"/>
          <w:szCs w:val="24"/>
        </w:rPr>
        <w:t>)</w:t>
      </w:r>
    </w:p>
    <w:p w14:paraId="13B625E6" w14:textId="77777777" w:rsidR="003966F2" w:rsidRPr="004327EF" w:rsidRDefault="003966F2" w:rsidP="003966F2">
      <w:pPr>
        <w:autoSpaceDE w:val="0"/>
        <w:autoSpaceDN w:val="0"/>
        <w:adjustRightInd w:val="0"/>
        <w:spacing w:after="0" w:line="240" w:lineRule="auto"/>
        <w:jc w:val="center"/>
        <w:rPr>
          <w:rFonts w:ascii="Times New Roman" w:hAnsi="Times New Roman" w:cs="Times New Roman"/>
          <w:b/>
          <w:sz w:val="24"/>
          <w:szCs w:val="24"/>
        </w:rPr>
      </w:pPr>
    </w:p>
    <w:p w14:paraId="4DD8A459" w14:textId="30928E75" w:rsidR="003966F2" w:rsidRPr="004327EF" w:rsidRDefault="003966F2" w:rsidP="0026593D">
      <w:pPr>
        <w:pStyle w:val="Heading3"/>
        <w:jc w:val="right"/>
      </w:pPr>
      <w:r w:rsidRPr="004327EF">
        <w:t>HA</w:t>
      </w:r>
      <w:r w:rsidR="00771140" w:rsidRPr="004327EF">
        <w:t>ER</w:t>
      </w:r>
      <w:r w:rsidRPr="004327EF">
        <w:t xml:space="preserve"> N</w:t>
      </w:r>
      <w:r w:rsidR="009A3AA1" w:rsidRPr="004327EF">
        <w:t>o</w:t>
      </w:r>
      <w:r w:rsidRPr="004327EF">
        <w:t>. XX-##</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E0" w:firstRow="1" w:lastRow="1" w:firstColumn="1" w:lastColumn="0" w:noHBand="0" w:noVBand="1"/>
      </w:tblPr>
      <w:tblGrid>
        <w:gridCol w:w="2314"/>
        <w:gridCol w:w="7046"/>
      </w:tblGrid>
      <w:tr w:rsidR="003966F2" w:rsidRPr="004327EF" w14:paraId="5EF495BA" w14:textId="77777777" w:rsidTr="006C6588">
        <w:tc>
          <w:tcPr>
            <w:tcW w:w="2340" w:type="dxa"/>
          </w:tcPr>
          <w:p w14:paraId="4298E105" w14:textId="77777777" w:rsidR="003966F2" w:rsidRPr="00440EB8" w:rsidRDefault="003966F2" w:rsidP="00440EB8">
            <w:pPr>
              <w:pStyle w:val="Heading3"/>
            </w:pPr>
            <w:r w:rsidRPr="00440EB8">
              <w:t>Location:</w:t>
            </w:r>
          </w:p>
        </w:tc>
        <w:tc>
          <w:tcPr>
            <w:tcW w:w="7130" w:type="dxa"/>
          </w:tcPr>
          <w:p w14:paraId="60FC4645" w14:textId="77777777" w:rsidR="005C6AEA" w:rsidRPr="004327EF" w:rsidRDefault="005C6AEA"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is includes the address, city or town, county, and state.</w:t>
            </w:r>
          </w:p>
          <w:p w14:paraId="1D3DB921" w14:textId="438F0590" w:rsidR="00614FAA" w:rsidRPr="004327EF" w:rsidRDefault="005C6AEA"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 xml:space="preserve">In the second paragraph, a coordinate should be provided that locates the structure or site. See </w:t>
            </w:r>
            <w:r w:rsidR="00575F08" w:rsidRPr="004327EF">
              <w:rPr>
                <w:rFonts w:ascii="Times New Roman" w:hAnsi="Times New Roman" w:cs="Times New Roman"/>
                <w:sz w:val="24"/>
                <w:szCs w:val="24"/>
              </w:rPr>
              <w:t>the</w:t>
            </w:r>
            <w:r w:rsidR="00226F80" w:rsidRPr="004327EF">
              <w:rPr>
                <w:rFonts w:ascii="Times New Roman" w:hAnsi="Times New Roman" w:cs="Times New Roman"/>
                <w:sz w:val="24"/>
                <w:szCs w:val="24"/>
              </w:rPr>
              <w:t xml:space="preserve"> </w:t>
            </w:r>
            <w:r w:rsidRPr="004327EF">
              <w:rPr>
                <w:rFonts w:ascii="Times New Roman" w:hAnsi="Times New Roman" w:cs="Times New Roman"/>
                <w:sz w:val="24"/>
                <w:szCs w:val="24"/>
              </w:rPr>
              <w:t>HAER</w:t>
            </w:r>
            <w:r w:rsidR="00226F80" w:rsidRPr="004327EF">
              <w:rPr>
                <w:rFonts w:ascii="Times New Roman" w:hAnsi="Times New Roman" w:cs="Times New Roman"/>
                <w:sz w:val="24"/>
                <w:szCs w:val="24"/>
              </w:rPr>
              <w:t xml:space="preserve"> History Guidelines </w:t>
            </w:r>
            <w:r w:rsidR="00575F08" w:rsidRPr="004327EF">
              <w:rPr>
                <w:rFonts w:ascii="Times New Roman" w:hAnsi="Times New Roman" w:cs="Times New Roman"/>
                <w:sz w:val="24"/>
                <w:szCs w:val="24"/>
              </w:rPr>
              <w:t>for information on assigning coordinates.</w:t>
            </w:r>
            <w:r w:rsidR="00587447" w:rsidRPr="004327EF">
              <w:rPr>
                <w:rFonts w:ascii="Times New Roman" w:hAnsi="Times New Roman" w:cs="Times New Roman"/>
                <w:sz w:val="24"/>
                <w:szCs w:val="24"/>
              </w:rPr>
              <w:t xml:space="preserve"> </w:t>
            </w:r>
            <w:r w:rsidR="00527375">
              <w:rPr>
                <w:rFonts w:ascii="Times New Roman" w:hAnsi="Times New Roman" w:cs="Times New Roman"/>
                <w:sz w:val="24"/>
                <w:szCs w:val="24"/>
              </w:rPr>
              <w:t>Here are e</w:t>
            </w:r>
            <w:r w:rsidR="008C290D" w:rsidRPr="004327EF">
              <w:rPr>
                <w:rFonts w:ascii="Times New Roman" w:hAnsi="Times New Roman" w:cs="Times New Roman"/>
                <w:sz w:val="24"/>
                <w:szCs w:val="24"/>
              </w:rPr>
              <w:t>xamples with Google Earth (make sure the program is set to decimal degrees):</w:t>
            </w:r>
          </w:p>
          <w:p w14:paraId="73A0C00E" w14:textId="143A578F" w:rsidR="00587447" w:rsidRPr="004327EF" w:rsidRDefault="008C290D"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 xml:space="preserve">The building is located at latitude: 39.185876, longitude: -94.682148. This point was obtained on March 24, </w:t>
            </w:r>
            <w:proofErr w:type="gramStart"/>
            <w:r w:rsidRPr="004327EF">
              <w:rPr>
                <w:rFonts w:ascii="Times New Roman" w:hAnsi="Times New Roman" w:cs="Times New Roman"/>
                <w:sz w:val="24"/>
                <w:szCs w:val="24"/>
              </w:rPr>
              <w:t>2016</w:t>
            </w:r>
            <w:proofErr w:type="gramEnd"/>
            <w:r w:rsidRPr="004327EF">
              <w:rPr>
                <w:rFonts w:ascii="Times New Roman" w:hAnsi="Times New Roman" w:cs="Times New Roman"/>
                <w:sz w:val="24"/>
                <w:szCs w:val="24"/>
              </w:rPr>
              <w:t xml:space="preserve"> using Google Earth (WGS84). There is no restriction on its release to the public.</w:t>
            </w:r>
          </w:p>
          <w:p w14:paraId="284C60A0" w14:textId="77777777" w:rsidR="00587447" w:rsidRPr="004327EF" w:rsidRDefault="008C290D"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e ranch is located at latitude: 39.185876, longitude: -94.682148. This point represents the main gate and was obtained on March 24, 2016, using Google Earth (WGS84). There is no restriction on its release to the public.</w:t>
            </w:r>
          </w:p>
          <w:p w14:paraId="66EE4C5E" w14:textId="6332A0B6" w:rsidR="008C290D" w:rsidRPr="004327EF" w:rsidRDefault="008C290D"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e canal is located between latitude: 39.185876, longitude: -94.682148 (west end) and latitude: 39.185876, longitude: -94.682148 (east end). The points were obtained on March 24, 2016, using Google Earth (WGS84). There is no restriction on their release to the public.</w:t>
            </w:r>
          </w:p>
        </w:tc>
      </w:tr>
      <w:tr w:rsidR="005C6AEA" w:rsidRPr="004327EF" w14:paraId="4D500D26" w14:textId="77777777" w:rsidTr="006C6588">
        <w:tc>
          <w:tcPr>
            <w:tcW w:w="2340" w:type="dxa"/>
          </w:tcPr>
          <w:p w14:paraId="2C833653" w14:textId="46855C92" w:rsidR="005C6AEA" w:rsidRPr="004327EF" w:rsidRDefault="005C6AEA" w:rsidP="00440EB8">
            <w:pPr>
              <w:pStyle w:val="Heading3"/>
              <w:outlineLvl w:val="2"/>
            </w:pPr>
            <w:r w:rsidRPr="004327EF">
              <w:t>Date(s) of Construction:</w:t>
            </w:r>
          </w:p>
        </w:tc>
        <w:tc>
          <w:tcPr>
            <w:tcW w:w="7130" w:type="dxa"/>
          </w:tcPr>
          <w:p w14:paraId="40C7D556" w14:textId="3137445F" w:rsidR="005C6AEA" w:rsidRPr="004327EF" w:rsidRDefault="005C6AEA"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is refers to the initial date(s) of construction. If unknown, state “Not known.” If no exact date can be determined, but a general date is known, indicate by using “ca.” and suggest a reason for the estimate. Include sources for all dates cited</w:t>
            </w:r>
            <w:r w:rsidRPr="004327EF">
              <w:rPr>
                <w:rFonts w:ascii="Times New Roman" w:hAnsi="Times New Roman" w:cs="Times New Roman"/>
                <w:sz w:val="24"/>
                <w:szCs w:val="24"/>
              </w:rPr>
              <w:t>.</w:t>
            </w:r>
          </w:p>
        </w:tc>
      </w:tr>
      <w:tr w:rsidR="005C6AEA" w:rsidRPr="004327EF" w14:paraId="2BF219E3" w14:textId="77777777" w:rsidTr="006C6588">
        <w:tc>
          <w:tcPr>
            <w:tcW w:w="2340" w:type="dxa"/>
          </w:tcPr>
          <w:p w14:paraId="6927BA4A" w14:textId="47479773" w:rsidR="005C6AEA" w:rsidRPr="004327EF" w:rsidRDefault="005C6AEA" w:rsidP="00440EB8">
            <w:pPr>
              <w:pStyle w:val="Heading3"/>
              <w:outlineLvl w:val="2"/>
            </w:pPr>
            <w:r w:rsidRPr="004327EF">
              <w:t>Architect/</w:t>
            </w:r>
            <w:r w:rsidR="004327EF">
              <w:t>Engineer</w:t>
            </w:r>
            <w:r w:rsidRPr="004327EF">
              <w:t>/</w:t>
            </w:r>
            <w:r w:rsidR="004327EF">
              <w:t>Builder</w:t>
            </w:r>
            <w:r w:rsidRPr="004327EF">
              <w:t>:</w:t>
            </w:r>
          </w:p>
        </w:tc>
        <w:tc>
          <w:tcPr>
            <w:tcW w:w="7130" w:type="dxa"/>
          </w:tcPr>
          <w:p w14:paraId="34228917" w14:textId="34978A3F" w:rsidR="005C6AEA" w:rsidRPr="004327EF" w:rsidRDefault="00FF2507"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Builder: Brief biographic entries are appropriate here, especially if the architect, engineer, and/or builder are not well known or are local figures. The heading can be changed to reflect the appropriate title. State “Not known” if necessary.</w:t>
            </w:r>
          </w:p>
        </w:tc>
      </w:tr>
      <w:tr w:rsidR="00FF2507" w:rsidRPr="004327EF" w14:paraId="1151F6E4" w14:textId="77777777" w:rsidTr="006C6588">
        <w:tc>
          <w:tcPr>
            <w:tcW w:w="2340" w:type="dxa"/>
          </w:tcPr>
          <w:p w14:paraId="24DDF9E5" w14:textId="75F1BA40" w:rsidR="00FF2507" w:rsidRPr="004327EF" w:rsidRDefault="00FF2507" w:rsidP="00440EB8">
            <w:pPr>
              <w:pStyle w:val="Heading3"/>
              <w:outlineLvl w:val="2"/>
            </w:pPr>
            <w:r w:rsidRPr="004327EF">
              <w:t>Original Owner/ Occupant and Use:</w:t>
            </w:r>
          </w:p>
        </w:tc>
        <w:tc>
          <w:tcPr>
            <w:tcW w:w="7130" w:type="dxa"/>
          </w:tcPr>
          <w:p w14:paraId="72C882E1" w14:textId="468C57D7" w:rsidR="00FF2507" w:rsidRPr="004327EF" w:rsidRDefault="00FF2507"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is refers to the original owner(s), who may or may not be the original occupant(s), so both need to be addressed here, along with the original use of the site or structure.</w:t>
            </w:r>
          </w:p>
        </w:tc>
      </w:tr>
      <w:tr w:rsidR="00FF2507" w:rsidRPr="004327EF" w14:paraId="5D4AC5D3" w14:textId="77777777" w:rsidTr="006C6588">
        <w:tc>
          <w:tcPr>
            <w:tcW w:w="2340" w:type="dxa"/>
          </w:tcPr>
          <w:p w14:paraId="5A627BF8" w14:textId="23865A49" w:rsidR="00FF2507" w:rsidRPr="004327EF" w:rsidRDefault="00FF2507" w:rsidP="00440EB8">
            <w:pPr>
              <w:pStyle w:val="Heading3"/>
              <w:outlineLvl w:val="2"/>
            </w:pPr>
            <w:r w:rsidRPr="004327EF">
              <w:t>Present Owner/ Occupant and Use:</w:t>
            </w:r>
          </w:p>
        </w:tc>
        <w:tc>
          <w:tcPr>
            <w:tcW w:w="7130" w:type="dxa"/>
          </w:tcPr>
          <w:p w14:paraId="0F3AC957" w14:textId="61F1A8A1" w:rsidR="00FF2507" w:rsidRPr="004327EF" w:rsidRDefault="00FF2507" w:rsidP="00587447">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is refers to the current owner(s), who may or may not be the occupant(s), so both need to be addressed here, along with the current use of the site or structure.</w:t>
            </w:r>
          </w:p>
        </w:tc>
      </w:tr>
      <w:tr w:rsidR="003966F2" w:rsidRPr="004327EF" w14:paraId="3F8AD4B8" w14:textId="77777777" w:rsidTr="006C6588">
        <w:tc>
          <w:tcPr>
            <w:tcW w:w="2340" w:type="dxa"/>
          </w:tcPr>
          <w:p w14:paraId="16B6B03F" w14:textId="77777777" w:rsidR="003966F2" w:rsidRPr="004327EF" w:rsidRDefault="003966F2" w:rsidP="00440EB8">
            <w:pPr>
              <w:pStyle w:val="Heading3"/>
            </w:pPr>
            <w:r w:rsidRPr="004327EF">
              <w:t>Significance:</w:t>
            </w:r>
          </w:p>
        </w:tc>
        <w:tc>
          <w:tcPr>
            <w:tcW w:w="7130" w:type="dxa"/>
          </w:tcPr>
          <w:p w14:paraId="79940B85" w14:textId="718C71B2" w:rsidR="003966F2" w:rsidRPr="004327EF" w:rsidRDefault="00FF2507" w:rsidP="00614FAA">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 xml:space="preserve">This brief statement presents the rationale for recording the structure or site, emphasizing its significance in the local, regional, or national </w:t>
            </w:r>
            <w:r w:rsidRPr="004327EF">
              <w:rPr>
                <w:rFonts w:ascii="Times New Roman" w:hAnsi="Times New Roman" w:cs="Times New Roman"/>
                <w:sz w:val="24"/>
                <w:szCs w:val="24"/>
              </w:rPr>
              <w:lastRenderedPageBreak/>
              <w:t>context. It should highlight relevant historical and engineering aspects that make the site or structure unique and are defining characteristics.</w:t>
            </w:r>
          </w:p>
        </w:tc>
      </w:tr>
      <w:tr w:rsidR="003966F2" w:rsidRPr="004327EF" w14:paraId="71DD1EC4" w14:textId="77777777" w:rsidTr="006C6588">
        <w:tc>
          <w:tcPr>
            <w:tcW w:w="2340" w:type="dxa"/>
          </w:tcPr>
          <w:p w14:paraId="3F7A4425" w14:textId="77777777" w:rsidR="003966F2" w:rsidRPr="004327EF" w:rsidRDefault="003966F2" w:rsidP="00440EB8">
            <w:pPr>
              <w:pStyle w:val="Heading3"/>
            </w:pPr>
            <w:r w:rsidRPr="004327EF">
              <w:lastRenderedPageBreak/>
              <w:t>Description:</w:t>
            </w:r>
          </w:p>
        </w:tc>
        <w:tc>
          <w:tcPr>
            <w:tcW w:w="7130" w:type="dxa"/>
          </w:tcPr>
          <w:p w14:paraId="7FA4D71B" w14:textId="13A28E64" w:rsidR="003966F2" w:rsidRPr="004327EF" w:rsidRDefault="00533014" w:rsidP="00614FAA">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e description should cover the physical characteristics of the site or structure in both its current and as-built conditions (if information is available). Dates of alterations and additions should be provided along with a discussion of the modifications, if known. Significant dimensions should be provided. Guidance on how to denote measurements in HAER reports is included in Appendix B. Finally, information on the mechanical systems and/or mechanical processes contained within the site or structure, as well as manufacturer names and dates, should be included.</w:t>
            </w:r>
          </w:p>
        </w:tc>
      </w:tr>
      <w:tr w:rsidR="003966F2" w:rsidRPr="004327EF" w14:paraId="0EC9D0D4" w14:textId="77777777" w:rsidTr="006C6588">
        <w:tc>
          <w:tcPr>
            <w:tcW w:w="2340" w:type="dxa"/>
          </w:tcPr>
          <w:p w14:paraId="52E98CA6" w14:textId="77777777" w:rsidR="003966F2" w:rsidRPr="004327EF" w:rsidRDefault="003966F2" w:rsidP="00440EB8">
            <w:pPr>
              <w:pStyle w:val="Heading3"/>
            </w:pPr>
            <w:r w:rsidRPr="004327EF">
              <w:t>History:</w:t>
            </w:r>
          </w:p>
        </w:tc>
        <w:tc>
          <w:tcPr>
            <w:tcW w:w="7130" w:type="dxa"/>
          </w:tcPr>
          <w:p w14:paraId="64C5AEA5" w14:textId="06A2B396" w:rsidR="003966F2" w:rsidRPr="004327EF" w:rsidRDefault="00533014" w:rsidP="00614FAA">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is can expand the brief significance statement by examining the place of the site or structure in the larger context of national, regional, or local history, as well as engineering history and/or the history of technology. Consider not only the general history of the site or structure, but also its relationship to the surrounding area and the persons and events associated with its establishment and development. This section can also include information on why the site or structure was built and any construction techniques that were used, as well as contract information and how long construction lasted.</w:t>
            </w:r>
            <w:r w:rsidR="003966F2" w:rsidRPr="004327EF">
              <w:rPr>
                <w:rFonts w:ascii="Times New Roman" w:hAnsi="Times New Roman" w:cs="Times New Roman"/>
                <w:sz w:val="24"/>
                <w:szCs w:val="24"/>
              </w:rPr>
              <w:t xml:space="preserve"> </w:t>
            </w:r>
          </w:p>
        </w:tc>
      </w:tr>
      <w:tr w:rsidR="003966F2" w:rsidRPr="004327EF" w14:paraId="7B4D1B7F" w14:textId="77777777" w:rsidTr="006C6588">
        <w:tc>
          <w:tcPr>
            <w:tcW w:w="2340" w:type="dxa"/>
          </w:tcPr>
          <w:p w14:paraId="2F537789" w14:textId="77777777" w:rsidR="003966F2" w:rsidRPr="004327EF" w:rsidRDefault="003966F2" w:rsidP="00440EB8">
            <w:pPr>
              <w:pStyle w:val="Heading3"/>
            </w:pPr>
            <w:r w:rsidRPr="004327EF">
              <w:t>Sources:</w:t>
            </w:r>
          </w:p>
        </w:tc>
        <w:tc>
          <w:tcPr>
            <w:tcW w:w="7130" w:type="dxa"/>
          </w:tcPr>
          <w:p w14:paraId="301D9E42" w14:textId="04DC2A38" w:rsidR="003966F2" w:rsidRPr="004327EF" w:rsidRDefault="004327EF" w:rsidP="00614FAA">
            <w:pPr>
              <w:pStyle w:val="Default"/>
              <w:spacing w:after="240"/>
              <w:rPr>
                <w:rFonts w:ascii="Times New Roman" w:hAnsi="Times New Roman" w:cs="Times New Roman"/>
              </w:rPr>
            </w:pPr>
            <w:r w:rsidRPr="004327EF">
              <w:rPr>
                <w:rFonts w:ascii="Times New Roman" w:hAnsi="Times New Roman" w:cs="Times New Roman"/>
              </w:rPr>
              <w:t xml:space="preserve">Be sure to include complete bibliographic information on every source located. For primary sources </w:t>
            </w:r>
            <w:proofErr w:type="gramStart"/>
            <w:r w:rsidRPr="004327EF">
              <w:rPr>
                <w:rFonts w:ascii="Times New Roman" w:hAnsi="Times New Roman" w:cs="Times New Roman"/>
              </w:rPr>
              <w:t>in particular provide</w:t>
            </w:r>
            <w:proofErr w:type="gramEnd"/>
            <w:r w:rsidRPr="004327EF">
              <w:rPr>
                <w:rFonts w:ascii="Times New Roman" w:hAnsi="Times New Roman" w:cs="Times New Roman"/>
              </w:rPr>
              <w:t xml:space="preserve"> the name of the institution or archive at which the document, drawing, or image is housed. A list of likely sources not yet investigated could be include</w:t>
            </w:r>
            <w:r w:rsidR="00B016AD" w:rsidRPr="004327EF">
              <w:rPr>
                <w:rFonts w:ascii="Times New Roman" w:hAnsi="Times New Roman" w:cs="Times New Roman"/>
              </w:rPr>
              <w:t>d</w:t>
            </w:r>
            <w:r w:rsidR="00B016AD" w:rsidRPr="004327EF">
              <w:rPr>
                <w:rFonts w:ascii="Times New Roman" w:hAnsi="Times New Roman" w:cs="Times New Roman"/>
              </w:rPr>
              <w:t>.</w:t>
            </w:r>
          </w:p>
        </w:tc>
      </w:tr>
      <w:tr w:rsidR="003966F2" w:rsidRPr="004327EF" w14:paraId="3D3CBF76" w14:textId="77777777" w:rsidTr="006C6588">
        <w:tc>
          <w:tcPr>
            <w:tcW w:w="2340" w:type="dxa"/>
          </w:tcPr>
          <w:p w14:paraId="5CE0AB42" w14:textId="419D3EF2" w:rsidR="003966F2" w:rsidRPr="004327EF" w:rsidRDefault="003966F2" w:rsidP="00440EB8">
            <w:pPr>
              <w:pStyle w:val="Heading3"/>
            </w:pPr>
            <w:r w:rsidRPr="004327EF">
              <w:t>Historian</w:t>
            </w:r>
            <w:r w:rsidR="00B016AD" w:rsidRPr="004327EF">
              <w:t>(s)</w:t>
            </w:r>
            <w:r w:rsidRPr="004327EF">
              <w:t>:</w:t>
            </w:r>
          </w:p>
        </w:tc>
        <w:tc>
          <w:tcPr>
            <w:tcW w:w="7130" w:type="dxa"/>
          </w:tcPr>
          <w:p w14:paraId="636BE4FE" w14:textId="350FB252" w:rsidR="003966F2" w:rsidRPr="004327EF" w:rsidRDefault="004327EF" w:rsidP="00614FAA">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In addition to the name(s) of the author(s), include the author affiliation(s) and the general completion date of the report</w:t>
            </w:r>
            <w:r w:rsidR="00B016AD" w:rsidRPr="004327EF">
              <w:rPr>
                <w:rFonts w:ascii="Times New Roman" w:hAnsi="Times New Roman" w:cs="Times New Roman"/>
                <w:sz w:val="24"/>
                <w:szCs w:val="24"/>
              </w:rPr>
              <w:t>.</w:t>
            </w:r>
          </w:p>
        </w:tc>
      </w:tr>
      <w:tr w:rsidR="00B016AD" w:rsidRPr="004327EF" w14:paraId="6F7EDCA4" w14:textId="77777777" w:rsidTr="006C6588">
        <w:tc>
          <w:tcPr>
            <w:tcW w:w="2340" w:type="dxa"/>
          </w:tcPr>
          <w:p w14:paraId="6DFDAF80" w14:textId="589757C2" w:rsidR="00B016AD" w:rsidRPr="004327EF" w:rsidRDefault="00B016AD" w:rsidP="00440EB8">
            <w:pPr>
              <w:pStyle w:val="Heading3"/>
              <w:outlineLvl w:val="2"/>
            </w:pPr>
            <w:r w:rsidRPr="004327EF">
              <w:t>Project Information:</w:t>
            </w:r>
          </w:p>
        </w:tc>
        <w:tc>
          <w:tcPr>
            <w:tcW w:w="7130" w:type="dxa"/>
          </w:tcPr>
          <w:p w14:paraId="3842A348" w14:textId="136CF9D5" w:rsidR="004604F9" w:rsidRPr="004327EF" w:rsidRDefault="004327EF" w:rsidP="00614FAA">
            <w:pPr>
              <w:autoSpaceDE w:val="0"/>
              <w:autoSpaceDN w:val="0"/>
              <w:adjustRightInd w:val="0"/>
              <w:spacing w:after="240"/>
              <w:rPr>
                <w:rFonts w:ascii="Times New Roman" w:hAnsi="Times New Roman" w:cs="Times New Roman"/>
                <w:sz w:val="24"/>
                <w:szCs w:val="24"/>
              </w:rPr>
            </w:pPr>
            <w:r w:rsidRPr="004327EF">
              <w:rPr>
                <w:rFonts w:ascii="Times New Roman" w:hAnsi="Times New Roman" w:cs="Times New Roman"/>
                <w:sz w:val="24"/>
                <w:szCs w:val="24"/>
              </w:rPr>
              <w:t>This is a summary of those involved in preparing the documentation, including the measured drawings, photographs, and historical report. Sponsor and cooperating organizations and institutions should also be named here</w:t>
            </w:r>
            <w:r w:rsidR="00185A2B" w:rsidRPr="004327EF">
              <w:rPr>
                <w:rFonts w:ascii="Times New Roman" w:hAnsi="Times New Roman" w:cs="Times New Roman"/>
                <w:sz w:val="24"/>
                <w:szCs w:val="24"/>
              </w:rPr>
              <w:t>.</w:t>
            </w:r>
          </w:p>
        </w:tc>
      </w:tr>
    </w:tbl>
    <w:p w14:paraId="7A7FC376" w14:textId="0709C88B" w:rsidR="00185A2B" w:rsidRPr="004327EF" w:rsidRDefault="00185A2B" w:rsidP="004604F9">
      <w:pPr>
        <w:rPr>
          <w:rFonts w:ascii="Times New Roman" w:hAnsi="Times New Roman" w:cs="Times New Roman"/>
          <w:b/>
          <w:sz w:val="24"/>
          <w:szCs w:val="24"/>
        </w:rPr>
      </w:pPr>
    </w:p>
    <w:sectPr w:rsidR="00185A2B" w:rsidRPr="004327EF" w:rsidSect="00185A2B">
      <w:headerReference w:type="defaul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16411" w14:textId="77777777" w:rsidR="00AD63CB" w:rsidRDefault="00AD63CB" w:rsidP="002A1EAD">
      <w:pPr>
        <w:spacing w:after="0" w:line="240" w:lineRule="auto"/>
      </w:pPr>
      <w:r>
        <w:separator/>
      </w:r>
    </w:p>
  </w:endnote>
  <w:endnote w:type="continuationSeparator" w:id="0">
    <w:p w14:paraId="4AF8BACC" w14:textId="77777777" w:rsidR="00AD63CB" w:rsidRDefault="00AD63CB" w:rsidP="002A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PSRawlinso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4A5AF" w14:textId="77777777" w:rsidR="00AD63CB" w:rsidRDefault="00AD63CB" w:rsidP="002A1EAD">
      <w:pPr>
        <w:spacing w:after="0" w:line="240" w:lineRule="auto"/>
      </w:pPr>
      <w:r>
        <w:separator/>
      </w:r>
    </w:p>
  </w:footnote>
  <w:footnote w:type="continuationSeparator" w:id="0">
    <w:p w14:paraId="53E37B0F" w14:textId="77777777" w:rsidR="00AD63CB" w:rsidRDefault="00AD63CB" w:rsidP="002A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90127" w14:textId="556782CD" w:rsidR="00185A2B" w:rsidRPr="003942DA" w:rsidRDefault="00533014">
    <w:pPr>
      <w:pStyle w:val="Header"/>
      <w:jc w:val="right"/>
      <w:rPr>
        <w:rFonts w:ascii="Times New Roman" w:hAnsi="Times New Roman" w:cs="Times New Roman"/>
        <w:caps/>
        <w:sz w:val="24"/>
        <w:szCs w:val="24"/>
      </w:rPr>
    </w:pPr>
    <w:r>
      <w:rPr>
        <w:rFonts w:ascii="Times New Roman" w:hAnsi="Times New Roman" w:cs="Times New Roman"/>
        <w:caps/>
        <w:sz w:val="24"/>
        <w:szCs w:val="24"/>
      </w:rPr>
      <w:t>Primary Site</w:t>
    </w:r>
    <w:r w:rsidR="00185A2B" w:rsidRPr="003942DA">
      <w:rPr>
        <w:rFonts w:ascii="Times New Roman" w:hAnsi="Times New Roman" w:cs="Times New Roman"/>
        <w:caps/>
        <w:sz w:val="24"/>
        <w:szCs w:val="24"/>
      </w:rPr>
      <w:t xml:space="preserve"> Name</w:t>
    </w:r>
  </w:p>
  <w:p w14:paraId="133F01E0" w14:textId="5BABF1BD" w:rsidR="00185A2B" w:rsidRPr="003942DA" w:rsidRDefault="003942DA">
    <w:pPr>
      <w:pStyle w:val="Header"/>
      <w:jc w:val="right"/>
      <w:rPr>
        <w:rFonts w:ascii="Times New Roman" w:hAnsi="Times New Roman" w:cs="Times New Roman"/>
        <w:sz w:val="24"/>
        <w:szCs w:val="24"/>
      </w:rPr>
    </w:pPr>
    <w:r w:rsidRPr="003942DA">
      <w:rPr>
        <w:rFonts w:ascii="Times New Roman" w:hAnsi="Times New Roman" w:cs="Times New Roman"/>
        <w:sz w:val="24"/>
        <w:szCs w:val="24"/>
      </w:rPr>
      <w:t>HA</w:t>
    </w:r>
    <w:r w:rsidR="00533014">
      <w:rPr>
        <w:rFonts w:ascii="Times New Roman" w:hAnsi="Times New Roman" w:cs="Times New Roman"/>
        <w:sz w:val="24"/>
        <w:szCs w:val="24"/>
      </w:rPr>
      <w:t>ER</w:t>
    </w:r>
    <w:r w:rsidRPr="003942DA">
      <w:rPr>
        <w:rFonts w:ascii="Times New Roman" w:hAnsi="Times New Roman" w:cs="Times New Roman"/>
        <w:sz w:val="24"/>
        <w:szCs w:val="24"/>
      </w:rPr>
      <w:t xml:space="preserve"> No. XX-##</w:t>
    </w:r>
  </w:p>
  <w:p w14:paraId="0BA686A4" w14:textId="026A8EF6" w:rsidR="008171E9" w:rsidRPr="003942DA" w:rsidRDefault="003942DA">
    <w:pPr>
      <w:pStyle w:val="Header"/>
      <w:jc w:val="right"/>
      <w:rPr>
        <w:rFonts w:ascii="Times New Roman" w:hAnsi="Times New Roman" w:cs="Times New Roman"/>
        <w:sz w:val="24"/>
        <w:szCs w:val="24"/>
      </w:rPr>
    </w:pPr>
    <w:r w:rsidRPr="003942DA">
      <w:rPr>
        <w:rFonts w:ascii="Times New Roman" w:hAnsi="Times New Roman" w:cs="Times New Roman"/>
        <w:sz w:val="24"/>
        <w:szCs w:val="24"/>
      </w:rPr>
      <w:t xml:space="preserve">(Page </w:t>
    </w:r>
    <w:sdt>
      <w:sdtPr>
        <w:rPr>
          <w:rFonts w:ascii="Times New Roman" w:hAnsi="Times New Roman" w:cs="Times New Roman"/>
          <w:sz w:val="24"/>
          <w:szCs w:val="24"/>
        </w:rPr>
        <w:id w:val="-822273819"/>
        <w:docPartObj>
          <w:docPartGallery w:val="Page Numbers (Top of Page)"/>
          <w:docPartUnique/>
        </w:docPartObj>
      </w:sdtPr>
      <w:sdtEndPr>
        <w:rPr>
          <w:noProof/>
        </w:rPr>
      </w:sdtEndPr>
      <w:sdtContent>
        <w:r w:rsidR="008171E9" w:rsidRPr="003942DA">
          <w:rPr>
            <w:rFonts w:ascii="Times New Roman" w:hAnsi="Times New Roman" w:cs="Times New Roman"/>
            <w:sz w:val="24"/>
            <w:szCs w:val="24"/>
          </w:rPr>
          <w:fldChar w:fldCharType="begin"/>
        </w:r>
        <w:r w:rsidR="008171E9" w:rsidRPr="003942DA">
          <w:rPr>
            <w:rFonts w:ascii="Times New Roman" w:hAnsi="Times New Roman" w:cs="Times New Roman"/>
            <w:sz w:val="24"/>
            <w:szCs w:val="24"/>
          </w:rPr>
          <w:instrText xml:space="preserve"> PAGE   \* MERGEFORMAT </w:instrText>
        </w:r>
        <w:r w:rsidR="008171E9" w:rsidRPr="003942DA">
          <w:rPr>
            <w:rFonts w:ascii="Times New Roman" w:hAnsi="Times New Roman" w:cs="Times New Roman"/>
            <w:sz w:val="24"/>
            <w:szCs w:val="24"/>
          </w:rPr>
          <w:fldChar w:fldCharType="separate"/>
        </w:r>
        <w:r w:rsidR="008171E9" w:rsidRPr="003942DA">
          <w:rPr>
            <w:rFonts w:ascii="Times New Roman" w:hAnsi="Times New Roman" w:cs="Times New Roman"/>
            <w:noProof/>
            <w:sz w:val="24"/>
            <w:szCs w:val="24"/>
          </w:rPr>
          <w:t>2</w:t>
        </w:r>
        <w:r w:rsidR="008171E9" w:rsidRPr="003942DA">
          <w:rPr>
            <w:rFonts w:ascii="Times New Roman" w:hAnsi="Times New Roman" w:cs="Times New Roman"/>
            <w:noProof/>
            <w:sz w:val="24"/>
            <w:szCs w:val="24"/>
          </w:rPr>
          <w:fldChar w:fldCharType="end"/>
        </w:r>
        <w:r w:rsidRPr="003942DA">
          <w:rPr>
            <w:rFonts w:ascii="Times New Roman" w:hAnsi="Times New Roman" w:cs="Times New Roman"/>
            <w:noProof/>
            <w:sz w:val="24"/>
            <w:szCs w:val="24"/>
          </w:rPr>
          <w:t>)</w:t>
        </w:r>
      </w:sdtContent>
    </w:sdt>
  </w:p>
  <w:p w14:paraId="474E5151" w14:textId="77777777" w:rsidR="00A0167F" w:rsidRPr="003942DA" w:rsidRDefault="00A0167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D17"/>
    <w:multiLevelType w:val="hybridMultilevel"/>
    <w:tmpl w:val="19F66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7B2BC5"/>
    <w:multiLevelType w:val="hybridMultilevel"/>
    <w:tmpl w:val="AE1859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657CE0"/>
    <w:multiLevelType w:val="hybridMultilevel"/>
    <w:tmpl w:val="C4A47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BC0059"/>
    <w:multiLevelType w:val="hybridMultilevel"/>
    <w:tmpl w:val="2BC2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743122">
    <w:abstractNumId w:val="2"/>
  </w:num>
  <w:num w:numId="2" w16cid:durableId="551818572">
    <w:abstractNumId w:val="0"/>
  </w:num>
  <w:num w:numId="3" w16cid:durableId="884024488">
    <w:abstractNumId w:val="1"/>
  </w:num>
  <w:num w:numId="4" w16cid:durableId="20477571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NDEyMLK0MDM1MDFT0lEKTi0uzszPAykwqgUAGPoobywAAAA="/>
  </w:docVars>
  <w:rsids>
    <w:rsidRoot w:val="00286F12"/>
    <w:rsid w:val="00001FCE"/>
    <w:rsid w:val="0001182D"/>
    <w:rsid w:val="000278F5"/>
    <w:rsid w:val="00027E20"/>
    <w:rsid w:val="0003676A"/>
    <w:rsid w:val="000404B0"/>
    <w:rsid w:val="000610E7"/>
    <w:rsid w:val="0006728B"/>
    <w:rsid w:val="00080F01"/>
    <w:rsid w:val="0008373F"/>
    <w:rsid w:val="00094871"/>
    <w:rsid w:val="000B563C"/>
    <w:rsid w:val="000C43B7"/>
    <w:rsid w:val="000C712C"/>
    <w:rsid w:val="000E43A7"/>
    <w:rsid w:val="000F10FA"/>
    <w:rsid w:val="000F7A95"/>
    <w:rsid w:val="00100D46"/>
    <w:rsid w:val="0011580E"/>
    <w:rsid w:val="00154A60"/>
    <w:rsid w:val="0015695D"/>
    <w:rsid w:val="00176AC7"/>
    <w:rsid w:val="00180BF7"/>
    <w:rsid w:val="00185A2B"/>
    <w:rsid w:val="00193F87"/>
    <w:rsid w:val="001A3B80"/>
    <w:rsid w:val="001A55AE"/>
    <w:rsid w:val="001D788E"/>
    <w:rsid w:val="001E4D6B"/>
    <w:rsid w:val="001E70F0"/>
    <w:rsid w:val="001F06EB"/>
    <w:rsid w:val="001F776D"/>
    <w:rsid w:val="00201309"/>
    <w:rsid w:val="00201661"/>
    <w:rsid w:val="0020440B"/>
    <w:rsid w:val="00207222"/>
    <w:rsid w:val="0021169C"/>
    <w:rsid w:val="00214576"/>
    <w:rsid w:val="00216605"/>
    <w:rsid w:val="00217002"/>
    <w:rsid w:val="00225ADA"/>
    <w:rsid w:val="00226F80"/>
    <w:rsid w:val="002353F0"/>
    <w:rsid w:val="00246DE6"/>
    <w:rsid w:val="0024739D"/>
    <w:rsid w:val="002571C5"/>
    <w:rsid w:val="0026593D"/>
    <w:rsid w:val="0026745B"/>
    <w:rsid w:val="0028118A"/>
    <w:rsid w:val="00285C49"/>
    <w:rsid w:val="0028606E"/>
    <w:rsid w:val="00286F12"/>
    <w:rsid w:val="002950A9"/>
    <w:rsid w:val="002A1EAD"/>
    <w:rsid w:val="002A6391"/>
    <w:rsid w:val="002B0DBC"/>
    <w:rsid w:val="002B52E3"/>
    <w:rsid w:val="002B5D9E"/>
    <w:rsid w:val="002C08CD"/>
    <w:rsid w:val="002C0C29"/>
    <w:rsid w:val="002C3B2F"/>
    <w:rsid w:val="002C56CD"/>
    <w:rsid w:val="002C698E"/>
    <w:rsid w:val="002E1717"/>
    <w:rsid w:val="002E796D"/>
    <w:rsid w:val="002F0954"/>
    <w:rsid w:val="002F3517"/>
    <w:rsid w:val="002F7F66"/>
    <w:rsid w:val="00305AD2"/>
    <w:rsid w:val="003166C5"/>
    <w:rsid w:val="0032182E"/>
    <w:rsid w:val="003419A9"/>
    <w:rsid w:val="00351773"/>
    <w:rsid w:val="003747B2"/>
    <w:rsid w:val="0037787C"/>
    <w:rsid w:val="0038404A"/>
    <w:rsid w:val="003942DA"/>
    <w:rsid w:val="003966F2"/>
    <w:rsid w:val="00396F8F"/>
    <w:rsid w:val="003A7024"/>
    <w:rsid w:val="003B4DEA"/>
    <w:rsid w:val="003B778A"/>
    <w:rsid w:val="003C333C"/>
    <w:rsid w:val="003D0174"/>
    <w:rsid w:val="003D0EB7"/>
    <w:rsid w:val="003D1C81"/>
    <w:rsid w:val="003F2113"/>
    <w:rsid w:val="003F3EC8"/>
    <w:rsid w:val="003F7858"/>
    <w:rsid w:val="004030D5"/>
    <w:rsid w:val="004123F3"/>
    <w:rsid w:val="00421B54"/>
    <w:rsid w:val="004327EF"/>
    <w:rsid w:val="00434078"/>
    <w:rsid w:val="00437E93"/>
    <w:rsid w:val="00440EB8"/>
    <w:rsid w:val="0044556F"/>
    <w:rsid w:val="004604F9"/>
    <w:rsid w:val="00460FDE"/>
    <w:rsid w:val="0046259E"/>
    <w:rsid w:val="0047138D"/>
    <w:rsid w:val="004743D2"/>
    <w:rsid w:val="004776FB"/>
    <w:rsid w:val="00477CB2"/>
    <w:rsid w:val="00486CF1"/>
    <w:rsid w:val="004929D6"/>
    <w:rsid w:val="00493672"/>
    <w:rsid w:val="004B263E"/>
    <w:rsid w:val="004B32F1"/>
    <w:rsid w:val="004C2749"/>
    <w:rsid w:val="004C290B"/>
    <w:rsid w:val="004C5770"/>
    <w:rsid w:val="004D3D8C"/>
    <w:rsid w:val="004D5728"/>
    <w:rsid w:val="004D6650"/>
    <w:rsid w:val="004E0F15"/>
    <w:rsid w:val="004E3B63"/>
    <w:rsid w:val="004F19EE"/>
    <w:rsid w:val="004F2CC1"/>
    <w:rsid w:val="004F51C2"/>
    <w:rsid w:val="004F6A72"/>
    <w:rsid w:val="005019B2"/>
    <w:rsid w:val="00503023"/>
    <w:rsid w:val="00503938"/>
    <w:rsid w:val="005175BC"/>
    <w:rsid w:val="00521E8F"/>
    <w:rsid w:val="00527375"/>
    <w:rsid w:val="00533014"/>
    <w:rsid w:val="005377F8"/>
    <w:rsid w:val="00546B8B"/>
    <w:rsid w:val="00547A83"/>
    <w:rsid w:val="00547C11"/>
    <w:rsid w:val="00575F08"/>
    <w:rsid w:val="00576A50"/>
    <w:rsid w:val="00582EF8"/>
    <w:rsid w:val="00587447"/>
    <w:rsid w:val="00594A14"/>
    <w:rsid w:val="005A2D5E"/>
    <w:rsid w:val="005A2DA8"/>
    <w:rsid w:val="005A5FD8"/>
    <w:rsid w:val="005B2910"/>
    <w:rsid w:val="005B3982"/>
    <w:rsid w:val="005C3A1B"/>
    <w:rsid w:val="005C448C"/>
    <w:rsid w:val="005C6AEA"/>
    <w:rsid w:val="005D2BFA"/>
    <w:rsid w:val="005D7C9C"/>
    <w:rsid w:val="005E0FB6"/>
    <w:rsid w:val="005F1DD5"/>
    <w:rsid w:val="005F515B"/>
    <w:rsid w:val="00601170"/>
    <w:rsid w:val="006072DF"/>
    <w:rsid w:val="00611511"/>
    <w:rsid w:val="00613C60"/>
    <w:rsid w:val="00614FAA"/>
    <w:rsid w:val="00620C52"/>
    <w:rsid w:val="00621282"/>
    <w:rsid w:val="006253F0"/>
    <w:rsid w:val="0064093B"/>
    <w:rsid w:val="00652FB6"/>
    <w:rsid w:val="00656A34"/>
    <w:rsid w:val="006656C3"/>
    <w:rsid w:val="0066779E"/>
    <w:rsid w:val="00674C97"/>
    <w:rsid w:val="006761DD"/>
    <w:rsid w:val="00681DC9"/>
    <w:rsid w:val="0069232D"/>
    <w:rsid w:val="006A6F08"/>
    <w:rsid w:val="006C20CF"/>
    <w:rsid w:val="006C4BF6"/>
    <w:rsid w:val="006C5285"/>
    <w:rsid w:val="006C6588"/>
    <w:rsid w:val="006C6719"/>
    <w:rsid w:val="006D233A"/>
    <w:rsid w:val="006E03DE"/>
    <w:rsid w:val="006E4E16"/>
    <w:rsid w:val="006E7AB0"/>
    <w:rsid w:val="006F711B"/>
    <w:rsid w:val="00704A6D"/>
    <w:rsid w:val="00705A14"/>
    <w:rsid w:val="00710586"/>
    <w:rsid w:val="0071087C"/>
    <w:rsid w:val="0071797C"/>
    <w:rsid w:val="00721608"/>
    <w:rsid w:val="00726DCC"/>
    <w:rsid w:val="00734BB8"/>
    <w:rsid w:val="00741AF8"/>
    <w:rsid w:val="00750E74"/>
    <w:rsid w:val="00765123"/>
    <w:rsid w:val="00771140"/>
    <w:rsid w:val="00773A57"/>
    <w:rsid w:val="00787D8C"/>
    <w:rsid w:val="00793CD5"/>
    <w:rsid w:val="007A0075"/>
    <w:rsid w:val="007A2D7D"/>
    <w:rsid w:val="007A566A"/>
    <w:rsid w:val="007C23C2"/>
    <w:rsid w:val="007D0C63"/>
    <w:rsid w:val="007F2D17"/>
    <w:rsid w:val="007F47A1"/>
    <w:rsid w:val="007F789A"/>
    <w:rsid w:val="00811E91"/>
    <w:rsid w:val="00816D0E"/>
    <w:rsid w:val="008171E9"/>
    <w:rsid w:val="008216A2"/>
    <w:rsid w:val="00845BC4"/>
    <w:rsid w:val="00847483"/>
    <w:rsid w:val="0085146A"/>
    <w:rsid w:val="00853FE1"/>
    <w:rsid w:val="00855C98"/>
    <w:rsid w:val="0086665D"/>
    <w:rsid w:val="00866A6B"/>
    <w:rsid w:val="0087263D"/>
    <w:rsid w:val="008728D5"/>
    <w:rsid w:val="00881833"/>
    <w:rsid w:val="00884BFC"/>
    <w:rsid w:val="00891CD5"/>
    <w:rsid w:val="00897DB6"/>
    <w:rsid w:val="00897F3A"/>
    <w:rsid w:val="008A19C6"/>
    <w:rsid w:val="008A1BD8"/>
    <w:rsid w:val="008A65AF"/>
    <w:rsid w:val="008B5D12"/>
    <w:rsid w:val="008C1026"/>
    <w:rsid w:val="008C290D"/>
    <w:rsid w:val="008C6502"/>
    <w:rsid w:val="008C714A"/>
    <w:rsid w:val="008E4964"/>
    <w:rsid w:val="008F1DDD"/>
    <w:rsid w:val="008F6935"/>
    <w:rsid w:val="00907279"/>
    <w:rsid w:val="00910221"/>
    <w:rsid w:val="00913A01"/>
    <w:rsid w:val="009245C9"/>
    <w:rsid w:val="00926628"/>
    <w:rsid w:val="00927362"/>
    <w:rsid w:val="0093438C"/>
    <w:rsid w:val="009361F1"/>
    <w:rsid w:val="00940F22"/>
    <w:rsid w:val="00951882"/>
    <w:rsid w:val="00952B70"/>
    <w:rsid w:val="009712B4"/>
    <w:rsid w:val="009917A4"/>
    <w:rsid w:val="009931A7"/>
    <w:rsid w:val="009A3402"/>
    <w:rsid w:val="009A3AA1"/>
    <w:rsid w:val="009B47E2"/>
    <w:rsid w:val="009C02D3"/>
    <w:rsid w:val="009C52E1"/>
    <w:rsid w:val="009C62B9"/>
    <w:rsid w:val="009C6DC3"/>
    <w:rsid w:val="009E1D6A"/>
    <w:rsid w:val="009E2CA1"/>
    <w:rsid w:val="009E3276"/>
    <w:rsid w:val="009E6C64"/>
    <w:rsid w:val="009E79F1"/>
    <w:rsid w:val="009F6CDE"/>
    <w:rsid w:val="00A0167F"/>
    <w:rsid w:val="00A37EEB"/>
    <w:rsid w:val="00A42A69"/>
    <w:rsid w:val="00A435CC"/>
    <w:rsid w:val="00A44C84"/>
    <w:rsid w:val="00A5090D"/>
    <w:rsid w:val="00A56242"/>
    <w:rsid w:val="00A57144"/>
    <w:rsid w:val="00A700D9"/>
    <w:rsid w:val="00A77AF1"/>
    <w:rsid w:val="00A9008D"/>
    <w:rsid w:val="00A95E78"/>
    <w:rsid w:val="00AA330A"/>
    <w:rsid w:val="00AB5374"/>
    <w:rsid w:val="00AC6860"/>
    <w:rsid w:val="00AD0A19"/>
    <w:rsid w:val="00AD222A"/>
    <w:rsid w:val="00AD63CB"/>
    <w:rsid w:val="00AE132A"/>
    <w:rsid w:val="00AE29F3"/>
    <w:rsid w:val="00AE347D"/>
    <w:rsid w:val="00AE5A05"/>
    <w:rsid w:val="00AF1B00"/>
    <w:rsid w:val="00AF2686"/>
    <w:rsid w:val="00AF6C18"/>
    <w:rsid w:val="00B00D28"/>
    <w:rsid w:val="00B016AD"/>
    <w:rsid w:val="00B022BB"/>
    <w:rsid w:val="00B2371D"/>
    <w:rsid w:val="00B27A78"/>
    <w:rsid w:val="00B44739"/>
    <w:rsid w:val="00B62BFA"/>
    <w:rsid w:val="00B67F62"/>
    <w:rsid w:val="00B77FEA"/>
    <w:rsid w:val="00B91D26"/>
    <w:rsid w:val="00B97856"/>
    <w:rsid w:val="00BA099E"/>
    <w:rsid w:val="00BB423C"/>
    <w:rsid w:val="00BB5A7B"/>
    <w:rsid w:val="00BC420F"/>
    <w:rsid w:val="00C10C05"/>
    <w:rsid w:val="00C1322D"/>
    <w:rsid w:val="00C163C0"/>
    <w:rsid w:val="00C17E2C"/>
    <w:rsid w:val="00C22EB5"/>
    <w:rsid w:val="00C23A31"/>
    <w:rsid w:val="00C25981"/>
    <w:rsid w:val="00C30B85"/>
    <w:rsid w:val="00C465DE"/>
    <w:rsid w:val="00C661AE"/>
    <w:rsid w:val="00C72519"/>
    <w:rsid w:val="00C7502B"/>
    <w:rsid w:val="00C75552"/>
    <w:rsid w:val="00C776BB"/>
    <w:rsid w:val="00C81E27"/>
    <w:rsid w:val="00C90339"/>
    <w:rsid w:val="00CA0C69"/>
    <w:rsid w:val="00CB5103"/>
    <w:rsid w:val="00CC3002"/>
    <w:rsid w:val="00CC5080"/>
    <w:rsid w:val="00CC5A72"/>
    <w:rsid w:val="00CC5C35"/>
    <w:rsid w:val="00CD14D1"/>
    <w:rsid w:val="00CD2A21"/>
    <w:rsid w:val="00CD4564"/>
    <w:rsid w:val="00CE4A2B"/>
    <w:rsid w:val="00CF1152"/>
    <w:rsid w:val="00CF3D38"/>
    <w:rsid w:val="00D0340C"/>
    <w:rsid w:val="00D115D6"/>
    <w:rsid w:val="00D11FA5"/>
    <w:rsid w:val="00D16B1B"/>
    <w:rsid w:val="00D2689D"/>
    <w:rsid w:val="00D30EA7"/>
    <w:rsid w:val="00D34090"/>
    <w:rsid w:val="00D41DC2"/>
    <w:rsid w:val="00D41F25"/>
    <w:rsid w:val="00D42264"/>
    <w:rsid w:val="00D448EB"/>
    <w:rsid w:val="00D67CDE"/>
    <w:rsid w:val="00D936C2"/>
    <w:rsid w:val="00DC40B1"/>
    <w:rsid w:val="00DC7C5F"/>
    <w:rsid w:val="00DD21D7"/>
    <w:rsid w:val="00DD6761"/>
    <w:rsid w:val="00DF21CA"/>
    <w:rsid w:val="00E2090C"/>
    <w:rsid w:val="00E27F88"/>
    <w:rsid w:val="00E31A9C"/>
    <w:rsid w:val="00E34A38"/>
    <w:rsid w:val="00E35CD9"/>
    <w:rsid w:val="00E35EA5"/>
    <w:rsid w:val="00E42706"/>
    <w:rsid w:val="00E445BA"/>
    <w:rsid w:val="00E52D61"/>
    <w:rsid w:val="00E53342"/>
    <w:rsid w:val="00E55D73"/>
    <w:rsid w:val="00E55FA3"/>
    <w:rsid w:val="00E6307F"/>
    <w:rsid w:val="00E71AB7"/>
    <w:rsid w:val="00E84FFC"/>
    <w:rsid w:val="00E86D74"/>
    <w:rsid w:val="00E91143"/>
    <w:rsid w:val="00EB6216"/>
    <w:rsid w:val="00EB7BCD"/>
    <w:rsid w:val="00EC184B"/>
    <w:rsid w:val="00EC62A3"/>
    <w:rsid w:val="00EC7CD4"/>
    <w:rsid w:val="00ED3A03"/>
    <w:rsid w:val="00ED4CB3"/>
    <w:rsid w:val="00EF292C"/>
    <w:rsid w:val="00F03C2C"/>
    <w:rsid w:val="00F05ED9"/>
    <w:rsid w:val="00F0677A"/>
    <w:rsid w:val="00F06EEE"/>
    <w:rsid w:val="00F15934"/>
    <w:rsid w:val="00F24A45"/>
    <w:rsid w:val="00F323BB"/>
    <w:rsid w:val="00F35267"/>
    <w:rsid w:val="00F47761"/>
    <w:rsid w:val="00F67747"/>
    <w:rsid w:val="00F6796F"/>
    <w:rsid w:val="00F720D2"/>
    <w:rsid w:val="00FB4F70"/>
    <w:rsid w:val="00FC6FC2"/>
    <w:rsid w:val="00FD6B62"/>
    <w:rsid w:val="00FE2EA3"/>
    <w:rsid w:val="00FE3978"/>
    <w:rsid w:val="00FE39B0"/>
    <w:rsid w:val="00FF069E"/>
    <w:rsid w:val="00FF1E30"/>
    <w:rsid w:val="00FF2507"/>
    <w:rsid w:val="726513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EA37B"/>
  <w15:docId w15:val="{6E749C97-5D88-4323-928D-D743D541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5D73"/>
    <w:pPr>
      <w:autoSpaceDE w:val="0"/>
      <w:autoSpaceDN w:val="0"/>
      <w:adjustRightInd w:val="0"/>
      <w:spacing w:after="240" w:line="240" w:lineRule="auto"/>
      <w:jc w:val="center"/>
      <w:outlineLvl w:val="0"/>
    </w:pPr>
    <w:rPr>
      <w:rFonts w:ascii="Times New Roman" w:hAnsi="Times New Roman" w:cs="Times New Roman"/>
      <w:b/>
      <w:caps/>
      <w:sz w:val="24"/>
      <w:szCs w:val="24"/>
    </w:rPr>
  </w:style>
  <w:style w:type="paragraph" w:styleId="Heading2">
    <w:name w:val="heading 2"/>
    <w:basedOn w:val="Normal"/>
    <w:next w:val="Normal"/>
    <w:link w:val="Heading2Char"/>
    <w:uiPriority w:val="9"/>
    <w:unhideWhenUsed/>
    <w:qFormat/>
    <w:rsid w:val="00E55D73"/>
    <w:pPr>
      <w:autoSpaceDE w:val="0"/>
      <w:autoSpaceDN w:val="0"/>
      <w:adjustRightInd w:val="0"/>
      <w:spacing w:after="0" w:line="240" w:lineRule="auto"/>
      <w:jc w:val="center"/>
      <w:outlineLvl w:val="1"/>
    </w:pPr>
    <w:rPr>
      <w:rFonts w:ascii="Times New Roman" w:hAnsi="Times New Roman" w:cs="Times New Roman"/>
      <w:b/>
      <w:bCs/>
      <w:caps/>
      <w:sz w:val="24"/>
      <w:szCs w:val="24"/>
    </w:rPr>
  </w:style>
  <w:style w:type="paragraph" w:styleId="Heading3">
    <w:name w:val="heading 3"/>
    <w:basedOn w:val="Normal"/>
    <w:next w:val="Normal"/>
    <w:link w:val="Heading3Char"/>
    <w:uiPriority w:val="9"/>
    <w:unhideWhenUsed/>
    <w:qFormat/>
    <w:rsid w:val="00440EB8"/>
    <w:pPr>
      <w:autoSpaceDE w:val="0"/>
      <w:autoSpaceDN w:val="0"/>
      <w:adjustRightInd w:val="0"/>
      <w:spacing w:after="240" w:line="240" w:lineRule="auto"/>
      <w:outlineLvl w:val="2"/>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5374"/>
    <w:pPr>
      <w:autoSpaceDE w:val="0"/>
      <w:autoSpaceDN w:val="0"/>
      <w:adjustRightInd w:val="0"/>
      <w:spacing w:after="0" w:line="240" w:lineRule="auto"/>
    </w:pPr>
    <w:rPr>
      <w:rFonts w:ascii="NPSRawlinson" w:hAnsi="NPSRawlinson" w:cs="NPSRawlinson"/>
      <w:color w:val="000000"/>
      <w:sz w:val="24"/>
      <w:szCs w:val="24"/>
    </w:rPr>
  </w:style>
  <w:style w:type="paragraph" w:styleId="DocumentMap">
    <w:name w:val="Document Map"/>
    <w:basedOn w:val="Normal"/>
    <w:link w:val="DocumentMapChar"/>
    <w:uiPriority w:val="99"/>
    <w:semiHidden/>
    <w:unhideWhenUsed/>
    <w:rsid w:val="008E496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E4964"/>
    <w:rPr>
      <w:rFonts w:ascii="Tahoma" w:hAnsi="Tahoma" w:cs="Tahoma"/>
      <w:sz w:val="16"/>
      <w:szCs w:val="16"/>
    </w:rPr>
  </w:style>
  <w:style w:type="paragraph" w:styleId="Header">
    <w:name w:val="header"/>
    <w:basedOn w:val="Normal"/>
    <w:link w:val="HeaderChar"/>
    <w:uiPriority w:val="99"/>
    <w:unhideWhenUsed/>
    <w:rsid w:val="002A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EAD"/>
  </w:style>
  <w:style w:type="paragraph" w:styleId="Footer">
    <w:name w:val="footer"/>
    <w:basedOn w:val="Normal"/>
    <w:link w:val="FooterChar"/>
    <w:uiPriority w:val="99"/>
    <w:unhideWhenUsed/>
    <w:rsid w:val="002A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EAD"/>
  </w:style>
  <w:style w:type="paragraph" w:styleId="BalloonText">
    <w:name w:val="Balloon Text"/>
    <w:basedOn w:val="Normal"/>
    <w:link w:val="BalloonTextChar"/>
    <w:uiPriority w:val="99"/>
    <w:semiHidden/>
    <w:unhideWhenUsed/>
    <w:rsid w:val="002A1E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EAD"/>
    <w:rPr>
      <w:rFonts w:ascii="Tahoma" w:hAnsi="Tahoma" w:cs="Tahoma"/>
      <w:sz w:val="16"/>
      <w:szCs w:val="16"/>
    </w:rPr>
  </w:style>
  <w:style w:type="table" w:styleId="TableGrid">
    <w:name w:val="Table Grid"/>
    <w:basedOn w:val="TableNormal"/>
    <w:uiPriority w:val="59"/>
    <w:rsid w:val="00B27A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6253F0"/>
    <w:rPr>
      <w:rFonts w:cs="Times New Roman"/>
      <w:color w:val="0000FF"/>
      <w:u w:val="single"/>
    </w:rPr>
  </w:style>
  <w:style w:type="paragraph" w:styleId="ListParagraph">
    <w:name w:val="List Paragraph"/>
    <w:basedOn w:val="Normal"/>
    <w:uiPriority w:val="34"/>
    <w:qFormat/>
    <w:rsid w:val="002E796D"/>
    <w:pPr>
      <w:ind w:left="720"/>
      <w:contextualSpacing/>
    </w:pPr>
  </w:style>
  <w:style w:type="paragraph" w:styleId="FootnoteText">
    <w:name w:val="footnote text"/>
    <w:basedOn w:val="Normal"/>
    <w:link w:val="FootnoteTextChar"/>
    <w:uiPriority w:val="99"/>
    <w:semiHidden/>
    <w:unhideWhenUsed/>
    <w:rsid w:val="002353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2353F0"/>
    <w:rPr>
      <w:rFonts w:ascii="Times New Roman" w:hAnsi="Times New Roman"/>
      <w:sz w:val="20"/>
      <w:szCs w:val="20"/>
    </w:rPr>
  </w:style>
  <w:style w:type="character" w:styleId="FootnoteReference">
    <w:name w:val="footnote reference"/>
    <w:basedOn w:val="DefaultParagraphFont"/>
    <w:uiPriority w:val="99"/>
    <w:semiHidden/>
    <w:unhideWhenUsed/>
    <w:rsid w:val="002353F0"/>
    <w:rPr>
      <w:vertAlign w:val="superscript"/>
    </w:rPr>
  </w:style>
  <w:style w:type="character" w:styleId="UnresolvedMention">
    <w:name w:val="Unresolved Mention"/>
    <w:basedOn w:val="DefaultParagraphFont"/>
    <w:uiPriority w:val="99"/>
    <w:semiHidden/>
    <w:unhideWhenUsed/>
    <w:rsid w:val="004776FB"/>
    <w:rPr>
      <w:color w:val="605E5C"/>
      <w:shd w:val="clear" w:color="auto" w:fill="E1DFDD"/>
    </w:rPr>
  </w:style>
  <w:style w:type="character" w:styleId="CommentReference">
    <w:name w:val="annotation reference"/>
    <w:basedOn w:val="DefaultParagraphFont"/>
    <w:uiPriority w:val="99"/>
    <w:semiHidden/>
    <w:unhideWhenUsed/>
    <w:rsid w:val="00CF3D38"/>
    <w:rPr>
      <w:sz w:val="16"/>
      <w:szCs w:val="16"/>
    </w:rPr>
  </w:style>
  <w:style w:type="paragraph" w:styleId="CommentText">
    <w:name w:val="annotation text"/>
    <w:basedOn w:val="Normal"/>
    <w:link w:val="CommentTextChar"/>
    <w:uiPriority w:val="99"/>
    <w:semiHidden/>
    <w:unhideWhenUsed/>
    <w:rsid w:val="00CF3D38"/>
    <w:pPr>
      <w:spacing w:line="240" w:lineRule="auto"/>
    </w:pPr>
    <w:rPr>
      <w:sz w:val="20"/>
      <w:szCs w:val="20"/>
    </w:rPr>
  </w:style>
  <w:style w:type="character" w:customStyle="1" w:styleId="CommentTextChar">
    <w:name w:val="Comment Text Char"/>
    <w:basedOn w:val="DefaultParagraphFont"/>
    <w:link w:val="CommentText"/>
    <w:uiPriority w:val="99"/>
    <w:semiHidden/>
    <w:rsid w:val="00CF3D38"/>
    <w:rPr>
      <w:sz w:val="20"/>
      <w:szCs w:val="20"/>
    </w:rPr>
  </w:style>
  <w:style w:type="paragraph" w:styleId="CommentSubject">
    <w:name w:val="annotation subject"/>
    <w:basedOn w:val="CommentText"/>
    <w:next w:val="CommentText"/>
    <w:link w:val="CommentSubjectChar"/>
    <w:uiPriority w:val="99"/>
    <w:semiHidden/>
    <w:unhideWhenUsed/>
    <w:rsid w:val="00CF3D38"/>
    <w:rPr>
      <w:b/>
      <w:bCs/>
    </w:rPr>
  </w:style>
  <w:style w:type="character" w:customStyle="1" w:styleId="CommentSubjectChar">
    <w:name w:val="Comment Subject Char"/>
    <w:basedOn w:val="CommentTextChar"/>
    <w:link w:val="CommentSubject"/>
    <w:uiPriority w:val="99"/>
    <w:semiHidden/>
    <w:rsid w:val="00CF3D38"/>
    <w:rPr>
      <w:b/>
      <w:bCs/>
      <w:sz w:val="20"/>
      <w:szCs w:val="20"/>
    </w:rPr>
  </w:style>
  <w:style w:type="paragraph" w:styleId="NoSpacing">
    <w:name w:val="No Spacing"/>
    <w:uiPriority w:val="1"/>
    <w:qFormat/>
    <w:rsid w:val="009C02D3"/>
    <w:pPr>
      <w:spacing w:after="0" w:line="240" w:lineRule="auto"/>
    </w:pPr>
  </w:style>
  <w:style w:type="character" w:styleId="FollowedHyperlink">
    <w:name w:val="FollowedHyperlink"/>
    <w:basedOn w:val="DefaultParagraphFont"/>
    <w:uiPriority w:val="99"/>
    <w:semiHidden/>
    <w:unhideWhenUsed/>
    <w:rsid w:val="0069232D"/>
    <w:rPr>
      <w:color w:val="800080" w:themeColor="followedHyperlink"/>
      <w:u w:val="single"/>
    </w:rPr>
  </w:style>
  <w:style w:type="character" w:customStyle="1" w:styleId="Heading1Char">
    <w:name w:val="Heading 1 Char"/>
    <w:basedOn w:val="DefaultParagraphFont"/>
    <w:link w:val="Heading1"/>
    <w:uiPriority w:val="9"/>
    <w:rsid w:val="00E55D73"/>
    <w:rPr>
      <w:rFonts w:ascii="Times New Roman" w:hAnsi="Times New Roman" w:cs="Times New Roman"/>
      <w:b/>
      <w:caps/>
      <w:sz w:val="24"/>
      <w:szCs w:val="24"/>
    </w:rPr>
  </w:style>
  <w:style w:type="character" w:customStyle="1" w:styleId="Heading2Char">
    <w:name w:val="Heading 2 Char"/>
    <w:basedOn w:val="DefaultParagraphFont"/>
    <w:link w:val="Heading2"/>
    <w:uiPriority w:val="9"/>
    <w:rsid w:val="00E55D73"/>
    <w:rPr>
      <w:rFonts w:ascii="Times New Roman" w:hAnsi="Times New Roman" w:cs="Times New Roman"/>
      <w:b/>
      <w:bCs/>
      <w:caps/>
      <w:sz w:val="24"/>
      <w:szCs w:val="24"/>
    </w:rPr>
  </w:style>
  <w:style w:type="character" w:customStyle="1" w:styleId="Heading3Char">
    <w:name w:val="Heading 3 Char"/>
    <w:basedOn w:val="DefaultParagraphFont"/>
    <w:link w:val="Heading3"/>
    <w:uiPriority w:val="9"/>
    <w:rsid w:val="00440EB8"/>
    <w:rPr>
      <w:rFonts w:ascii="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536564">
      <w:bodyDiv w:val="1"/>
      <w:marLeft w:val="0"/>
      <w:marRight w:val="0"/>
      <w:marTop w:val="0"/>
      <w:marBottom w:val="0"/>
      <w:divBdr>
        <w:top w:val="none" w:sz="0" w:space="0" w:color="auto"/>
        <w:left w:val="none" w:sz="0" w:space="0" w:color="auto"/>
        <w:bottom w:val="none" w:sz="0" w:space="0" w:color="auto"/>
        <w:right w:val="none" w:sz="0" w:space="0" w:color="auto"/>
      </w:divBdr>
      <w:divsChild>
        <w:div w:id="1306617921">
          <w:marLeft w:val="0"/>
          <w:marRight w:val="0"/>
          <w:marTop w:val="0"/>
          <w:marBottom w:val="0"/>
          <w:divBdr>
            <w:top w:val="none" w:sz="0" w:space="0" w:color="auto"/>
            <w:left w:val="none" w:sz="0" w:space="0" w:color="auto"/>
            <w:bottom w:val="none" w:sz="0" w:space="0" w:color="auto"/>
            <w:right w:val="none" w:sz="0" w:space="0" w:color="auto"/>
          </w:divBdr>
        </w:div>
        <w:div w:id="450130028">
          <w:marLeft w:val="0"/>
          <w:marRight w:val="0"/>
          <w:marTop w:val="0"/>
          <w:marBottom w:val="0"/>
          <w:divBdr>
            <w:top w:val="none" w:sz="0" w:space="0" w:color="auto"/>
            <w:left w:val="none" w:sz="0" w:space="0" w:color="auto"/>
            <w:bottom w:val="none" w:sz="0" w:space="0" w:color="auto"/>
            <w:right w:val="none" w:sz="0" w:space="0" w:color="auto"/>
          </w:divBdr>
          <w:divsChild>
            <w:div w:id="835261957">
              <w:marLeft w:val="0"/>
              <w:marRight w:val="0"/>
              <w:marTop w:val="0"/>
              <w:marBottom w:val="0"/>
              <w:divBdr>
                <w:top w:val="none" w:sz="0" w:space="0" w:color="auto"/>
                <w:left w:val="none" w:sz="0" w:space="0" w:color="auto"/>
                <w:bottom w:val="none" w:sz="0" w:space="0" w:color="auto"/>
                <w:right w:val="none" w:sz="0" w:space="0" w:color="auto"/>
              </w:divBdr>
            </w:div>
            <w:div w:id="1428382196">
              <w:marLeft w:val="0"/>
              <w:marRight w:val="0"/>
              <w:marTop w:val="0"/>
              <w:marBottom w:val="0"/>
              <w:divBdr>
                <w:top w:val="none" w:sz="0" w:space="0" w:color="auto"/>
                <w:left w:val="none" w:sz="0" w:space="0" w:color="auto"/>
                <w:bottom w:val="none" w:sz="0" w:space="0" w:color="auto"/>
                <w:right w:val="none" w:sz="0" w:space="0" w:color="auto"/>
              </w:divBdr>
            </w:div>
            <w:div w:id="1708330611">
              <w:marLeft w:val="0"/>
              <w:marRight w:val="0"/>
              <w:marTop w:val="0"/>
              <w:marBottom w:val="0"/>
              <w:divBdr>
                <w:top w:val="none" w:sz="0" w:space="0" w:color="auto"/>
                <w:left w:val="none" w:sz="0" w:space="0" w:color="auto"/>
                <w:bottom w:val="none" w:sz="0" w:space="0" w:color="auto"/>
                <w:right w:val="none" w:sz="0" w:space="0" w:color="auto"/>
              </w:divBdr>
            </w:div>
            <w:div w:id="1430156598">
              <w:marLeft w:val="0"/>
              <w:marRight w:val="0"/>
              <w:marTop w:val="0"/>
              <w:marBottom w:val="0"/>
              <w:divBdr>
                <w:top w:val="none" w:sz="0" w:space="0" w:color="auto"/>
                <w:left w:val="none" w:sz="0" w:space="0" w:color="auto"/>
                <w:bottom w:val="none" w:sz="0" w:space="0" w:color="auto"/>
                <w:right w:val="none" w:sz="0" w:space="0" w:color="auto"/>
              </w:divBdr>
            </w:div>
            <w:div w:id="1075517333">
              <w:marLeft w:val="0"/>
              <w:marRight w:val="0"/>
              <w:marTop w:val="0"/>
              <w:marBottom w:val="0"/>
              <w:divBdr>
                <w:top w:val="none" w:sz="0" w:space="0" w:color="auto"/>
                <w:left w:val="none" w:sz="0" w:space="0" w:color="auto"/>
                <w:bottom w:val="none" w:sz="0" w:space="0" w:color="auto"/>
                <w:right w:val="none" w:sz="0" w:space="0" w:color="auto"/>
              </w:divBdr>
            </w:div>
            <w:div w:id="1149248772">
              <w:marLeft w:val="0"/>
              <w:marRight w:val="0"/>
              <w:marTop w:val="0"/>
              <w:marBottom w:val="0"/>
              <w:divBdr>
                <w:top w:val="none" w:sz="0" w:space="0" w:color="auto"/>
                <w:left w:val="none" w:sz="0" w:space="0" w:color="auto"/>
                <w:bottom w:val="none" w:sz="0" w:space="0" w:color="auto"/>
                <w:right w:val="none" w:sz="0" w:space="0" w:color="auto"/>
              </w:divBdr>
            </w:div>
            <w:div w:id="345717656">
              <w:marLeft w:val="0"/>
              <w:marRight w:val="0"/>
              <w:marTop w:val="0"/>
              <w:marBottom w:val="0"/>
              <w:divBdr>
                <w:top w:val="none" w:sz="0" w:space="0" w:color="auto"/>
                <w:left w:val="none" w:sz="0" w:space="0" w:color="auto"/>
                <w:bottom w:val="none" w:sz="0" w:space="0" w:color="auto"/>
                <w:right w:val="none" w:sz="0" w:space="0" w:color="auto"/>
              </w:divBdr>
            </w:div>
            <w:div w:id="1108232194">
              <w:marLeft w:val="0"/>
              <w:marRight w:val="0"/>
              <w:marTop w:val="0"/>
              <w:marBottom w:val="0"/>
              <w:divBdr>
                <w:top w:val="none" w:sz="0" w:space="0" w:color="auto"/>
                <w:left w:val="none" w:sz="0" w:space="0" w:color="auto"/>
                <w:bottom w:val="none" w:sz="0" w:space="0" w:color="auto"/>
                <w:right w:val="none" w:sz="0" w:space="0" w:color="auto"/>
              </w:divBdr>
            </w:div>
            <w:div w:id="152527264">
              <w:marLeft w:val="0"/>
              <w:marRight w:val="0"/>
              <w:marTop w:val="0"/>
              <w:marBottom w:val="0"/>
              <w:divBdr>
                <w:top w:val="none" w:sz="0" w:space="0" w:color="auto"/>
                <w:left w:val="none" w:sz="0" w:space="0" w:color="auto"/>
                <w:bottom w:val="none" w:sz="0" w:space="0" w:color="auto"/>
                <w:right w:val="none" w:sz="0" w:space="0" w:color="auto"/>
              </w:divBdr>
            </w:div>
            <w:div w:id="151194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A2AF8C750CF84F8DE2EE013F66DB6C" ma:contentTypeVersion="9" ma:contentTypeDescription="Create a new document." ma:contentTypeScope="" ma:versionID="dec7591bf8cbf1bf1d9bbbc9bacc05ae">
  <xsd:schema xmlns:xsd="http://www.w3.org/2001/XMLSchema" xmlns:xs="http://www.w3.org/2001/XMLSchema" xmlns:p="http://schemas.microsoft.com/office/2006/metadata/properties" xmlns:ns2="d1b6de73-4f20-4d67-b501-ebb16ac10b95" xmlns:ns3="bafa2c0e-721f-49c3-8062-42865c2d6f85" targetNamespace="http://schemas.microsoft.com/office/2006/metadata/properties" ma:root="true" ma:fieldsID="30b226c3c64a523c01873957155e0667" ns2:_="" ns3:_="">
    <xsd:import namespace="d1b6de73-4f20-4d67-b501-ebb16ac10b95"/>
    <xsd:import namespace="bafa2c0e-721f-49c3-8062-42865c2d6f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6de73-4f20-4d67-b501-ebb16ac10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a2c0e-721f-49c3-8062-42865c2d6f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8DAB04-4CA9-4F07-975F-3DE685FEBC77}">
  <ds:schemaRefs>
    <ds:schemaRef ds:uri="http://schemas.microsoft.com/sharepoint/v3/contenttype/forms"/>
  </ds:schemaRefs>
</ds:datastoreItem>
</file>

<file path=customXml/itemProps2.xml><?xml version="1.0" encoding="utf-8"?>
<ds:datastoreItem xmlns:ds="http://schemas.openxmlformats.org/officeDocument/2006/customXml" ds:itemID="{B0AA9A60-0955-4458-A6B2-CE4FED9C4121}">
  <ds:schemaRefs>
    <ds:schemaRef ds:uri="http://schemas.openxmlformats.org/officeDocument/2006/bibliography"/>
  </ds:schemaRefs>
</ds:datastoreItem>
</file>

<file path=customXml/itemProps3.xml><?xml version="1.0" encoding="utf-8"?>
<ds:datastoreItem xmlns:ds="http://schemas.openxmlformats.org/officeDocument/2006/customXml" ds:itemID="{90E2CC55-0536-48F5-9B78-4199432DF5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A69AC4-956D-42F6-96ED-ABFACBEF6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6de73-4f20-4d67-b501-ebb16ac10b95"/>
    <ds:schemaRef ds:uri="bafa2c0e-721f-49c3-8062-42865c2d6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35</Words>
  <Characters>3623</Characters>
  <Application>Microsoft Office Word</Application>
  <DocSecurity>0</DocSecurity>
  <Lines>30</Lines>
  <Paragraphs>8</Paragraphs>
  <ScaleCrop>false</ScaleCrop>
  <Company>DOI NPS</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tevens</dc:creator>
  <cp:lastModifiedBy>McPartland, Mary A</cp:lastModifiedBy>
  <cp:revision>14</cp:revision>
  <cp:lastPrinted>2021-06-13T18:50:00Z</cp:lastPrinted>
  <dcterms:created xsi:type="dcterms:W3CDTF">2023-06-05T15:14:00Z</dcterms:created>
  <dcterms:modified xsi:type="dcterms:W3CDTF">2023-06-0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2AF8C750CF84F8DE2EE013F66DB6C</vt:lpwstr>
  </property>
</Properties>
</file>